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b71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db815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3T13:27:16Z</dcterms:created>
  <dcterms:modified xsi:type="dcterms:W3CDTF">2021-01-13T13:27:16Z</dcterms:modified>
</cp:coreProperties>
</file>